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1403"/>
        <w:tblW w:w="21564" w:type="dxa"/>
        <w:tblLook w:val="04A0" w:firstRow="1" w:lastRow="0" w:firstColumn="1" w:lastColumn="0" w:noHBand="0" w:noVBand="1"/>
      </w:tblPr>
      <w:tblGrid>
        <w:gridCol w:w="5391"/>
        <w:gridCol w:w="5391"/>
        <w:gridCol w:w="5391"/>
        <w:gridCol w:w="5391"/>
      </w:tblGrid>
      <w:tr w:rsidR="00E96EB4" w:rsidRPr="004422D2" w14:paraId="3634430D" w14:textId="77777777" w:rsidTr="63B329B3">
        <w:trPr>
          <w:trHeight w:val="2542"/>
        </w:trPr>
        <w:tc>
          <w:tcPr>
            <w:tcW w:w="5391" w:type="dxa"/>
          </w:tcPr>
          <w:p w14:paraId="672A6659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0A37501D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5DAB6C7B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5968B7AD" w14:textId="77777777" w:rsidR="00E96EB4" w:rsidRPr="004422D2" w:rsidRDefault="00E96EB4" w:rsidP="00E96EB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Before 9am</w:t>
            </w:r>
          </w:p>
          <w:p w14:paraId="02EB378F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6A05A809" w14:textId="77777777" w:rsidR="00E96EB4" w:rsidRPr="004422D2" w:rsidRDefault="00E96EB4" w:rsidP="00E96EB4">
            <w:pPr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5A39BBE3" w14:textId="77777777" w:rsidR="00E96EB4" w:rsidRPr="004422D2" w:rsidRDefault="00E96EB4" w:rsidP="00E96EB4">
            <w:pPr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41C8F396" w14:textId="77777777" w:rsidR="00E96EB4" w:rsidRPr="004422D2" w:rsidRDefault="00E96EB4" w:rsidP="00E96EB4">
            <w:pPr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37C29125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24"/>
              </w:rPr>
              <w:t xml:space="preserve">Wake up </w:t>
            </w:r>
          </w:p>
        </w:tc>
        <w:tc>
          <w:tcPr>
            <w:tcW w:w="5391" w:type="dxa"/>
          </w:tcPr>
          <w:p w14:paraId="27F2B61E" w14:textId="77777777" w:rsidR="00E96EB4" w:rsidRPr="004422D2" w:rsidRDefault="002152AE" w:rsidP="00E96EB4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174E9B9A" wp14:editId="1832CB3C">
                  <wp:simplePos x="0" y="0"/>
                  <wp:positionH relativeFrom="column">
                    <wp:posOffset>581660</wp:posOffset>
                  </wp:positionH>
                  <wp:positionV relativeFrom="paragraph">
                    <wp:posOffset>17780</wp:posOffset>
                  </wp:positionV>
                  <wp:extent cx="1924050" cy="1522122"/>
                  <wp:effectExtent l="0" t="0" r="0" b="190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4050" cy="15221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2A3D3EC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12DFCFFD" w14:textId="54E855D3" w:rsidR="00E96EB4" w:rsidRPr="004422D2" w:rsidRDefault="00E96EB4" w:rsidP="00117C9C">
            <w:pPr>
              <w:jc w:val="center"/>
              <w:rPr>
                <w:rFonts w:cstheme="minorHAnsi"/>
                <w:sz w:val="36"/>
                <w:szCs w:val="32"/>
              </w:rPr>
            </w:pPr>
            <w:r w:rsidRPr="004422D2">
              <w:rPr>
                <w:rFonts w:cstheme="minorHAnsi"/>
                <w:sz w:val="36"/>
                <w:szCs w:val="32"/>
              </w:rPr>
              <w:t>Have breakfast</w:t>
            </w:r>
          </w:p>
          <w:p w14:paraId="651C6C71" w14:textId="77777777" w:rsidR="00E96EB4" w:rsidRPr="004422D2" w:rsidRDefault="00E96EB4" w:rsidP="00E96EB4">
            <w:pPr>
              <w:jc w:val="center"/>
              <w:rPr>
                <w:rFonts w:cstheme="minorHAnsi"/>
                <w:sz w:val="36"/>
                <w:szCs w:val="32"/>
              </w:rPr>
            </w:pPr>
            <w:r w:rsidRPr="004422D2">
              <w:rPr>
                <w:rFonts w:cstheme="minorHAnsi"/>
                <w:sz w:val="36"/>
                <w:szCs w:val="32"/>
              </w:rPr>
              <w:t>Get dressed</w:t>
            </w:r>
          </w:p>
          <w:p w14:paraId="1D0FFE59" w14:textId="77777777" w:rsidR="00E96EB4" w:rsidRPr="004422D2" w:rsidRDefault="00E96EB4" w:rsidP="00E96EB4">
            <w:pPr>
              <w:jc w:val="center"/>
              <w:rPr>
                <w:rFonts w:cstheme="minorHAnsi"/>
                <w:sz w:val="36"/>
                <w:szCs w:val="32"/>
              </w:rPr>
            </w:pPr>
            <w:r w:rsidRPr="004422D2">
              <w:rPr>
                <w:rFonts w:cstheme="minorHAnsi"/>
                <w:sz w:val="36"/>
                <w:szCs w:val="32"/>
              </w:rPr>
              <w:t xml:space="preserve">Brush your teeth </w:t>
            </w:r>
          </w:p>
          <w:p w14:paraId="6B0CAE52" w14:textId="77777777" w:rsidR="00E96EB4" w:rsidRPr="004422D2" w:rsidRDefault="00E96EB4" w:rsidP="00E96EB4">
            <w:pPr>
              <w:jc w:val="center"/>
              <w:rPr>
                <w:rFonts w:cstheme="minorHAnsi"/>
                <w:sz w:val="36"/>
                <w:szCs w:val="32"/>
              </w:rPr>
            </w:pPr>
            <w:r w:rsidRPr="004422D2">
              <w:rPr>
                <w:rFonts w:cstheme="minorHAnsi"/>
                <w:sz w:val="36"/>
                <w:szCs w:val="32"/>
              </w:rPr>
              <w:t xml:space="preserve">Make your bed </w:t>
            </w:r>
          </w:p>
          <w:p w14:paraId="0E27B00A" w14:textId="77777777" w:rsidR="00E96EB4" w:rsidRPr="004422D2" w:rsidRDefault="00E96EB4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96EB4" w:rsidRPr="004422D2" w14:paraId="57BE7749" w14:textId="77777777" w:rsidTr="004422D2">
        <w:trPr>
          <w:trHeight w:val="2254"/>
        </w:trPr>
        <w:tc>
          <w:tcPr>
            <w:tcW w:w="5391" w:type="dxa"/>
          </w:tcPr>
          <w:p w14:paraId="60061E4C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4EAFD9C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B94D5A5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B9700B3" w14:textId="2FF94DA8" w:rsidR="00E96EB4" w:rsidRPr="004422D2" w:rsidRDefault="00E96EB4" w:rsidP="00E96EB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 xml:space="preserve">9 – </w:t>
            </w:r>
            <w:r w:rsidR="002E4A69" w:rsidRPr="004422D2">
              <w:rPr>
                <w:rFonts w:cstheme="minorHAnsi"/>
                <w:sz w:val="72"/>
                <w:szCs w:val="72"/>
              </w:rPr>
              <w:t>9:30</w:t>
            </w:r>
            <w:r w:rsidRPr="004422D2">
              <w:rPr>
                <w:rFonts w:cstheme="minorHAnsi"/>
                <w:sz w:val="72"/>
                <w:szCs w:val="72"/>
              </w:rPr>
              <w:t>am</w:t>
            </w:r>
          </w:p>
          <w:p w14:paraId="3DEEC669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3656B9AB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5FB0818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049F31CB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53128261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62486C05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421988C1" w14:textId="506FC52F" w:rsidR="00E96EB4" w:rsidRPr="004422D2" w:rsidRDefault="00A4194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72"/>
              </w:rPr>
              <w:t>Exercise T</w:t>
            </w:r>
            <w:r w:rsidR="00E96EB4" w:rsidRPr="004422D2">
              <w:rPr>
                <w:rFonts w:cstheme="minorHAnsi"/>
                <w:color w:val="2E74B5" w:themeColor="accent1" w:themeShade="BF"/>
                <w:sz w:val="72"/>
                <w:szCs w:val="72"/>
              </w:rPr>
              <w:t>im</w:t>
            </w:r>
            <w:r w:rsidR="1ACA8321" w:rsidRPr="004422D2">
              <w:rPr>
                <w:rFonts w:cstheme="minorHAnsi"/>
                <w:color w:val="2E74B5" w:themeColor="accent1" w:themeShade="BF"/>
                <w:sz w:val="72"/>
                <w:szCs w:val="72"/>
              </w:rPr>
              <w:t>e</w:t>
            </w:r>
          </w:p>
        </w:tc>
        <w:tc>
          <w:tcPr>
            <w:tcW w:w="5391" w:type="dxa"/>
          </w:tcPr>
          <w:p w14:paraId="6E4BC9AA" w14:textId="77777777" w:rsidR="00E96EB4" w:rsidRPr="004422D2" w:rsidRDefault="002152AE" w:rsidP="00E96EB4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2031C843" wp14:editId="69F3E0C2">
                  <wp:simplePos x="0" y="0"/>
                  <wp:positionH relativeFrom="column">
                    <wp:posOffset>600710</wp:posOffset>
                  </wp:positionH>
                  <wp:positionV relativeFrom="paragraph">
                    <wp:posOffset>17145</wp:posOffset>
                  </wp:positionV>
                  <wp:extent cx="1696720" cy="15049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672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4101652C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DA1650D" w14:textId="77777777" w:rsidR="00E96EB4" w:rsidRPr="004422D2" w:rsidRDefault="00E96EB4" w:rsidP="00E96EB4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If possible: morning walk or indoor exercise. </w:t>
            </w:r>
          </w:p>
          <w:p w14:paraId="21CE8737" w14:textId="12C5C81B" w:rsidR="00E96EB4" w:rsidRPr="004422D2" w:rsidRDefault="002E4A69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Joe Wicks. Cosmic Yoga. 5-a-day, ‘Wake and Shake’ </w:t>
            </w:r>
            <w:r w:rsidR="00E96EB4" w:rsidRPr="004422D2">
              <w:rPr>
                <w:rFonts w:cstheme="minorHAnsi"/>
                <w:sz w:val="36"/>
                <w:szCs w:val="36"/>
              </w:rPr>
              <w:t xml:space="preserve"> </w:t>
            </w:r>
          </w:p>
        </w:tc>
      </w:tr>
      <w:tr w:rsidR="00E96EB4" w:rsidRPr="004422D2" w14:paraId="07674AE2" w14:textId="77777777" w:rsidTr="004422D2">
        <w:trPr>
          <w:trHeight w:val="2319"/>
        </w:trPr>
        <w:tc>
          <w:tcPr>
            <w:tcW w:w="5391" w:type="dxa"/>
          </w:tcPr>
          <w:p w14:paraId="4B99056E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1299C43A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DDBEF00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7D622E1" w14:textId="77726468" w:rsidR="00E96EB4" w:rsidRPr="004422D2" w:rsidRDefault="002E4A69" w:rsidP="00E96EB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9:30- – 10:30</w:t>
            </w:r>
            <w:r w:rsidR="00E96EB4" w:rsidRPr="004422D2">
              <w:rPr>
                <w:rFonts w:cstheme="minorHAnsi"/>
                <w:sz w:val="72"/>
                <w:szCs w:val="72"/>
              </w:rPr>
              <w:t>am</w:t>
            </w:r>
          </w:p>
          <w:p w14:paraId="3461D779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3CF2D8B6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0FB78278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1FC39945" w14:textId="5BB1D740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0562CB0E" w14:textId="77777777" w:rsidR="00E96EB4" w:rsidRPr="004422D2" w:rsidRDefault="00E96EB4" w:rsidP="00E96EB4">
            <w:pPr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34CE0A41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18A5BF8F" w14:textId="2925A3CE" w:rsidR="00E96EB4" w:rsidRPr="004422D2" w:rsidRDefault="002E4A69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24"/>
              </w:rPr>
              <w:t>Phonics Time</w:t>
            </w:r>
          </w:p>
        </w:tc>
        <w:tc>
          <w:tcPr>
            <w:tcW w:w="5391" w:type="dxa"/>
          </w:tcPr>
          <w:p w14:paraId="7B086A03" w14:textId="7017EDE0" w:rsidR="00E96EB4" w:rsidRPr="004422D2" w:rsidRDefault="002E4A69" w:rsidP="002E4A69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71552" behindDoc="1" locked="0" layoutInCell="1" allowOverlap="1" wp14:anchorId="0F8C0C99" wp14:editId="3A96F387">
                  <wp:simplePos x="0" y="0"/>
                  <wp:positionH relativeFrom="column">
                    <wp:posOffset>943610</wp:posOffset>
                  </wp:positionH>
                  <wp:positionV relativeFrom="paragraph">
                    <wp:posOffset>285750</wp:posOffset>
                  </wp:positionV>
                  <wp:extent cx="1164929" cy="1045028"/>
                  <wp:effectExtent l="0" t="0" r="0" b="3175"/>
                  <wp:wrapTight wrapText="bothSides">
                    <wp:wrapPolygon edited="0">
                      <wp:start x="0" y="0"/>
                      <wp:lineTo x="0" y="21272"/>
                      <wp:lineTo x="21200" y="21272"/>
                      <wp:lineTo x="21200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929" cy="1045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39F0C5B2" w14:textId="29829FAB" w:rsidR="00E96EB4" w:rsidRPr="004422D2" w:rsidRDefault="002E4A69" w:rsidP="008449C8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  <w:u w:val="single"/>
              </w:rPr>
              <w:t xml:space="preserve">Daily Speed Sound session and </w:t>
            </w:r>
          </w:p>
          <w:p w14:paraId="2022494E" w14:textId="6FFE8A38" w:rsidR="008449C8" w:rsidRPr="004422D2" w:rsidRDefault="008449C8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Daily Read Write </w:t>
            </w:r>
            <w:proofErr w:type="spellStart"/>
            <w:r w:rsidRPr="004422D2">
              <w:rPr>
                <w:rFonts w:cstheme="minorHAnsi"/>
                <w:sz w:val="36"/>
                <w:szCs w:val="36"/>
              </w:rPr>
              <w:t>Inc</w:t>
            </w:r>
            <w:proofErr w:type="spellEnd"/>
            <w:r w:rsidRPr="004422D2">
              <w:rPr>
                <w:rFonts w:cstheme="minorHAnsi"/>
                <w:sz w:val="36"/>
                <w:szCs w:val="36"/>
              </w:rPr>
              <w:t xml:space="preserve"> Go Writing</w:t>
            </w:r>
            <w:r w:rsidR="002E4A69" w:rsidRPr="004422D2">
              <w:rPr>
                <w:rFonts w:cstheme="minorHAnsi"/>
                <w:sz w:val="36"/>
                <w:szCs w:val="36"/>
              </w:rPr>
              <w:t xml:space="preserve"> (Information will be given on the blog each Monday with timetable of tasks)</w:t>
            </w:r>
          </w:p>
        </w:tc>
      </w:tr>
      <w:tr w:rsidR="00E96EB4" w:rsidRPr="004422D2" w14:paraId="34288175" w14:textId="77777777" w:rsidTr="63B329B3">
        <w:trPr>
          <w:trHeight w:val="2356"/>
        </w:trPr>
        <w:tc>
          <w:tcPr>
            <w:tcW w:w="5391" w:type="dxa"/>
          </w:tcPr>
          <w:p w14:paraId="2946DB82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5997CC1D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110FFD37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712E0A61" w14:textId="7BB0D817" w:rsidR="00E96EB4" w:rsidRPr="004422D2" w:rsidRDefault="002E4A69" w:rsidP="00A4194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10:30</w:t>
            </w:r>
            <w:r w:rsidR="00E96EB4" w:rsidRPr="004422D2">
              <w:rPr>
                <w:rFonts w:cstheme="minorHAnsi"/>
                <w:sz w:val="72"/>
                <w:szCs w:val="72"/>
              </w:rPr>
              <w:t xml:space="preserve"> – 12pm</w:t>
            </w:r>
          </w:p>
          <w:p w14:paraId="6B699379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3FE9F23F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1F72F646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08CE6F91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43AE8AEB" w14:textId="1DDEE035" w:rsidR="00E96EB4" w:rsidRPr="004422D2" w:rsidRDefault="002E4A69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24"/>
              </w:rPr>
              <w:t xml:space="preserve">Busy Time </w:t>
            </w:r>
          </w:p>
        </w:tc>
        <w:tc>
          <w:tcPr>
            <w:tcW w:w="5391" w:type="dxa"/>
          </w:tcPr>
          <w:p w14:paraId="06A565E9" w14:textId="77777777" w:rsidR="00E96EB4" w:rsidRPr="004422D2" w:rsidRDefault="002152AE" w:rsidP="00E96EB4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1312" behindDoc="1" locked="0" layoutInCell="1" allowOverlap="1" wp14:anchorId="4C9D67CE" wp14:editId="4DA41D61">
                  <wp:simplePos x="0" y="0"/>
                  <wp:positionH relativeFrom="column">
                    <wp:posOffset>772160</wp:posOffset>
                  </wp:positionH>
                  <wp:positionV relativeFrom="paragraph">
                    <wp:posOffset>22225</wp:posOffset>
                  </wp:positionV>
                  <wp:extent cx="1685925" cy="1445079"/>
                  <wp:effectExtent l="0" t="0" r="0" b="317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5925" cy="1445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35E926AA" w14:textId="046BD18A" w:rsidR="00E96EB4" w:rsidRPr="004422D2" w:rsidRDefault="00E96EB4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Lego, drawing, colouring, craft </w:t>
            </w:r>
            <w:proofErr w:type="gramStart"/>
            <w:r w:rsidRPr="004422D2">
              <w:rPr>
                <w:rFonts w:cstheme="minorHAnsi"/>
                <w:sz w:val="36"/>
                <w:szCs w:val="36"/>
              </w:rPr>
              <w:t xml:space="preserve">activities, </w:t>
            </w:r>
            <w:r w:rsidR="008449C8" w:rsidRPr="004422D2">
              <w:rPr>
                <w:rFonts w:cstheme="minorHAnsi"/>
                <w:sz w:val="36"/>
                <w:szCs w:val="36"/>
              </w:rPr>
              <w:t xml:space="preserve"> playdough</w:t>
            </w:r>
            <w:proofErr w:type="gramEnd"/>
            <w:r w:rsidR="008449C8" w:rsidRPr="004422D2">
              <w:rPr>
                <w:rFonts w:cstheme="minorHAnsi"/>
                <w:sz w:val="36"/>
                <w:szCs w:val="36"/>
              </w:rPr>
              <w:t xml:space="preserve">, </w:t>
            </w:r>
            <w:r w:rsidRPr="004422D2">
              <w:rPr>
                <w:rFonts w:cstheme="minorHAnsi"/>
                <w:sz w:val="36"/>
                <w:szCs w:val="36"/>
              </w:rPr>
              <w:t>singing, music, cooking/baking</w:t>
            </w:r>
            <w:r w:rsidR="008449C8" w:rsidRPr="004422D2">
              <w:rPr>
                <w:rFonts w:cstheme="minorHAnsi"/>
                <w:sz w:val="36"/>
                <w:szCs w:val="36"/>
              </w:rPr>
              <w:t>/</w:t>
            </w:r>
            <w:r w:rsidRPr="004422D2">
              <w:rPr>
                <w:rFonts w:cstheme="minorHAnsi"/>
                <w:sz w:val="36"/>
                <w:szCs w:val="36"/>
              </w:rPr>
              <w:t xml:space="preserve"> together.</w:t>
            </w:r>
          </w:p>
          <w:p w14:paraId="161D640D" w14:textId="0A1B3B6E" w:rsidR="002E4A69" w:rsidRPr="004422D2" w:rsidRDefault="002E4A69" w:rsidP="002E4A69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sz w:val="36"/>
                <w:szCs w:val="36"/>
              </w:rPr>
              <w:t>(It is an activity at school that they would chose that they want to do.)</w:t>
            </w:r>
          </w:p>
        </w:tc>
      </w:tr>
      <w:tr w:rsidR="00E96EB4" w:rsidRPr="004422D2" w14:paraId="549423C0" w14:textId="77777777" w:rsidTr="63B329B3">
        <w:trPr>
          <w:trHeight w:val="2104"/>
        </w:trPr>
        <w:tc>
          <w:tcPr>
            <w:tcW w:w="5391" w:type="dxa"/>
          </w:tcPr>
          <w:p w14:paraId="6BB9E253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23DE523C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2E56223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4808118B" w14:textId="77777777" w:rsidR="00E96EB4" w:rsidRPr="004422D2" w:rsidRDefault="00E96EB4" w:rsidP="00E96EB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12pm – 1pm</w:t>
            </w:r>
          </w:p>
          <w:p w14:paraId="07547A01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043CB0F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07459315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6537F28F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6DFB9E20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70DF9E56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15A2C3F9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24"/>
              </w:rPr>
              <w:t>Lunch/Relax</w:t>
            </w:r>
          </w:p>
        </w:tc>
        <w:tc>
          <w:tcPr>
            <w:tcW w:w="5391" w:type="dxa"/>
          </w:tcPr>
          <w:p w14:paraId="76F43127" w14:textId="77777777" w:rsidR="00E96EB4" w:rsidRPr="004422D2" w:rsidRDefault="0008338B" w:rsidP="00E96EB4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2336" behindDoc="1" locked="0" layoutInCell="1" allowOverlap="1" wp14:anchorId="3C5290E5" wp14:editId="5307F7C4">
                  <wp:simplePos x="0" y="0"/>
                  <wp:positionH relativeFrom="margin">
                    <wp:posOffset>410457</wp:posOffset>
                  </wp:positionH>
                  <wp:positionV relativeFrom="paragraph">
                    <wp:posOffset>43997</wp:posOffset>
                  </wp:positionV>
                  <wp:extent cx="2133600" cy="1620874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0" cy="1620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44E871BC" w14:textId="77777777" w:rsidR="00A41944" w:rsidRPr="004422D2" w:rsidRDefault="00A41944" w:rsidP="00A41944">
            <w:pPr>
              <w:rPr>
                <w:rFonts w:cstheme="minorHAnsi"/>
                <w:sz w:val="24"/>
                <w:szCs w:val="24"/>
              </w:rPr>
            </w:pPr>
          </w:p>
          <w:p w14:paraId="30286E29" w14:textId="77777777" w:rsidR="00A41944" w:rsidRPr="004422D2" w:rsidRDefault="00A41944" w:rsidP="00A41944">
            <w:pPr>
              <w:jc w:val="center"/>
              <w:rPr>
                <w:rFonts w:cstheme="minorHAnsi"/>
                <w:sz w:val="36"/>
                <w:szCs w:val="36"/>
                <w:u w:val="single"/>
              </w:rPr>
            </w:pPr>
            <w:r w:rsidRPr="004422D2">
              <w:rPr>
                <w:rFonts w:cstheme="minorHAnsi"/>
                <w:sz w:val="36"/>
                <w:szCs w:val="36"/>
                <w:u w:val="single"/>
              </w:rPr>
              <w:t>Controlled Electronics</w:t>
            </w:r>
          </w:p>
          <w:p w14:paraId="6A31E870" w14:textId="77777777" w:rsidR="009F01A8" w:rsidRPr="004422D2" w:rsidRDefault="00A41944" w:rsidP="002E4A69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iPads/tablets, computers and games consoles. </w:t>
            </w:r>
          </w:p>
          <w:p w14:paraId="1C46A61D" w14:textId="2CB656EF" w:rsidR="00A41944" w:rsidRPr="004422D2" w:rsidRDefault="008449C8" w:rsidP="002E4A69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b/>
                <w:sz w:val="36"/>
                <w:szCs w:val="36"/>
              </w:rPr>
              <w:t>Please remember online safety.</w:t>
            </w:r>
          </w:p>
        </w:tc>
      </w:tr>
    </w:tbl>
    <w:p w14:paraId="5E21D7DD" w14:textId="61EB411C" w:rsidR="00117C9C" w:rsidRPr="004422D2" w:rsidRDefault="00117C9C">
      <w:pPr>
        <w:rPr>
          <w:rFonts w:cstheme="minorHAnsi"/>
        </w:rPr>
      </w:pPr>
    </w:p>
    <w:tbl>
      <w:tblPr>
        <w:tblStyle w:val="TableGrid"/>
        <w:tblpPr w:leftFromText="180" w:rightFromText="180" w:vertAnchor="page" w:horzAnchor="margin" w:tblpY="1214"/>
        <w:tblW w:w="21564" w:type="dxa"/>
        <w:tblLook w:val="04A0" w:firstRow="1" w:lastRow="0" w:firstColumn="1" w:lastColumn="0" w:noHBand="0" w:noVBand="1"/>
      </w:tblPr>
      <w:tblGrid>
        <w:gridCol w:w="5391"/>
        <w:gridCol w:w="5391"/>
        <w:gridCol w:w="5391"/>
        <w:gridCol w:w="5391"/>
      </w:tblGrid>
      <w:tr w:rsidR="00117C9C" w:rsidRPr="004422D2" w14:paraId="251C330A" w14:textId="77777777" w:rsidTr="00117C9C">
        <w:trPr>
          <w:trHeight w:val="1975"/>
        </w:trPr>
        <w:tc>
          <w:tcPr>
            <w:tcW w:w="5391" w:type="dxa"/>
          </w:tcPr>
          <w:p w14:paraId="5F263FDB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596CB07D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39BB95E2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1pm -1:30pm</w:t>
            </w:r>
          </w:p>
        </w:tc>
        <w:tc>
          <w:tcPr>
            <w:tcW w:w="5391" w:type="dxa"/>
          </w:tcPr>
          <w:p w14:paraId="6C71DD36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67403FD9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26DE62F1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Exercise Time</w:t>
            </w:r>
          </w:p>
        </w:tc>
        <w:tc>
          <w:tcPr>
            <w:tcW w:w="5391" w:type="dxa"/>
          </w:tcPr>
          <w:p w14:paraId="3C867BBC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4384" behindDoc="1" locked="0" layoutInCell="1" allowOverlap="1" wp14:anchorId="0E76FC8C" wp14:editId="699B9D6A">
                  <wp:simplePos x="0" y="0"/>
                  <wp:positionH relativeFrom="column">
                    <wp:posOffset>791210</wp:posOffset>
                  </wp:positionH>
                  <wp:positionV relativeFrom="paragraph">
                    <wp:posOffset>-77470</wp:posOffset>
                  </wp:positionV>
                  <wp:extent cx="1459865" cy="1294866"/>
                  <wp:effectExtent l="0" t="0" r="6985" b="6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9865" cy="12948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E45C061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24F1FDFD" w14:textId="77777777" w:rsidR="00117C9C" w:rsidRPr="004422D2" w:rsidRDefault="00117C9C" w:rsidP="00117C9C">
            <w:pPr>
              <w:rPr>
                <w:rFonts w:cstheme="minorHAnsi"/>
                <w:i/>
                <w:sz w:val="36"/>
                <w:szCs w:val="36"/>
              </w:rPr>
            </w:pPr>
          </w:p>
          <w:p w14:paraId="72A9A7F3" w14:textId="77777777" w:rsidR="00117C9C" w:rsidRPr="004422D2" w:rsidRDefault="00117C9C" w:rsidP="00117C9C">
            <w:pPr>
              <w:jc w:val="center"/>
              <w:rPr>
                <w:rFonts w:cstheme="minorHAnsi"/>
                <w:i/>
                <w:sz w:val="36"/>
                <w:szCs w:val="36"/>
              </w:rPr>
            </w:pPr>
            <w:r w:rsidRPr="004422D2">
              <w:rPr>
                <w:rFonts w:cstheme="minorHAnsi"/>
                <w:i/>
                <w:sz w:val="36"/>
                <w:szCs w:val="36"/>
              </w:rPr>
              <w:t>See ‘</w:t>
            </w:r>
            <w:r w:rsidRPr="004422D2">
              <w:rPr>
                <w:rFonts w:cstheme="minorHAnsi"/>
                <w:b/>
                <w:i/>
                <w:sz w:val="36"/>
                <w:szCs w:val="36"/>
              </w:rPr>
              <w:t>Exercise Ideas’</w:t>
            </w:r>
            <w:r w:rsidRPr="004422D2">
              <w:rPr>
                <w:rFonts w:cstheme="minorHAnsi"/>
                <w:i/>
                <w:sz w:val="36"/>
                <w:szCs w:val="36"/>
              </w:rPr>
              <w:t xml:space="preserve"> </w:t>
            </w:r>
          </w:p>
          <w:p w14:paraId="31A54E31" w14:textId="77777777" w:rsidR="00117C9C" w:rsidRPr="004422D2" w:rsidRDefault="00117C9C" w:rsidP="00117C9C">
            <w:pPr>
              <w:jc w:val="center"/>
              <w:rPr>
                <w:rStyle w:val="Hyperlink"/>
                <w:rFonts w:cstheme="minorHAnsi"/>
              </w:rPr>
            </w:pPr>
          </w:p>
          <w:p w14:paraId="2DB5737C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17C9C" w:rsidRPr="004422D2" w14:paraId="58C38B79" w14:textId="77777777" w:rsidTr="004422D2">
        <w:trPr>
          <w:trHeight w:val="1693"/>
        </w:trPr>
        <w:tc>
          <w:tcPr>
            <w:tcW w:w="5391" w:type="dxa"/>
          </w:tcPr>
          <w:p w14:paraId="45DEDC0D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11ACBB43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2A98B955" w14:textId="385E9477" w:rsidR="00117C9C" w:rsidRPr="004422D2" w:rsidRDefault="009F01A8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1:30 - 2:0</w:t>
            </w:r>
            <w:r w:rsidR="00117C9C" w:rsidRPr="004422D2">
              <w:rPr>
                <w:rFonts w:cstheme="minorHAnsi"/>
                <w:sz w:val="72"/>
                <w:szCs w:val="72"/>
              </w:rPr>
              <w:t>0pm</w:t>
            </w:r>
          </w:p>
        </w:tc>
        <w:tc>
          <w:tcPr>
            <w:tcW w:w="5391" w:type="dxa"/>
          </w:tcPr>
          <w:p w14:paraId="400AAA00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5537358B" w14:textId="691FBAE9" w:rsidR="00117C9C" w:rsidRPr="004422D2" w:rsidRDefault="009F01A8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Maths Time</w:t>
            </w:r>
          </w:p>
        </w:tc>
        <w:tc>
          <w:tcPr>
            <w:tcW w:w="5391" w:type="dxa"/>
          </w:tcPr>
          <w:p w14:paraId="420DFB06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5408" behindDoc="1" locked="0" layoutInCell="1" allowOverlap="1" wp14:anchorId="2BA4FDCE" wp14:editId="51A6DD3B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56515</wp:posOffset>
                  </wp:positionV>
                  <wp:extent cx="1219199" cy="933450"/>
                  <wp:effectExtent l="0" t="0" r="635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849" cy="940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2D63F3BE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419ECFB1" w14:textId="77777777" w:rsidR="004422D2" w:rsidRPr="004422D2" w:rsidRDefault="009F01A8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Daily Maths Activity </w:t>
            </w:r>
          </w:p>
          <w:p w14:paraId="51D0F7E9" w14:textId="2252128F" w:rsidR="00117C9C" w:rsidRPr="004422D2" w:rsidRDefault="009F01A8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>(Set weekly on the blog)</w:t>
            </w:r>
          </w:p>
        </w:tc>
      </w:tr>
      <w:tr w:rsidR="00117C9C" w:rsidRPr="004422D2" w14:paraId="3B8E5E68" w14:textId="77777777" w:rsidTr="00117C9C">
        <w:trPr>
          <w:trHeight w:val="1971"/>
        </w:trPr>
        <w:tc>
          <w:tcPr>
            <w:tcW w:w="5391" w:type="dxa"/>
          </w:tcPr>
          <w:p w14:paraId="60CA7506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51F85FBD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407DB977" w14:textId="60DC0CD9" w:rsidR="00117C9C" w:rsidRPr="004422D2" w:rsidRDefault="009F01A8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2:0</w:t>
            </w:r>
            <w:r w:rsidR="00117C9C" w:rsidRPr="004422D2">
              <w:rPr>
                <w:rFonts w:cstheme="minorHAnsi"/>
                <w:sz w:val="72"/>
                <w:szCs w:val="72"/>
              </w:rPr>
              <w:t>0 – 3:00pm</w:t>
            </w:r>
          </w:p>
          <w:p w14:paraId="3240E1F9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7E29DBD4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26E35412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7A1CFA59" w14:textId="46E2F36E" w:rsidR="00117C9C" w:rsidRPr="004422D2" w:rsidRDefault="009F01A8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Busy Time</w:t>
            </w:r>
          </w:p>
        </w:tc>
        <w:tc>
          <w:tcPr>
            <w:tcW w:w="5391" w:type="dxa"/>
          </w:tcPr>
          <w:p w14:paraId="44BD10EF" w14:textId="01EA145A" w:rsidR="00117C9C" w:rsidRPr="004422D2" w:rsidRDefault="004422D2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73600" behindDoc="1" locked="0" layoutInCell="1" allowOverlap="1" wp14:anchorId="0C1B7D17" wp14:editId="3946798E">
                  <wp:simplePos x="0" y="0"/>
                  <wp:positionH relativeFrom="column">
                    <wp:posOffset>701675</wp:posOffset>
                  </wp:positionH>
                  <wp:positionV relativeFrom="paragraph">
                    <wp:posOffset>101601</wp:posOffset>
                  </wp:positionV>
                  <wp:extent cx="1685395" cy="108585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6660" cy="1086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4122F247" w14:textId="4335224D" w:rsidR="009F01A8" w:rsidRPr="004422D2" w:rsidRDefault="009F01A8" w:rsidP="004422D2">
            <w:pPr>
              <w:jc w:val="center"/>
              <w:rPr>
                <w:rFonts w:cstheme="minorHAnsi"/>
                <w:sz w:val="32"/>
                <w:szCs w:val="24"/>
              </w:rPr>
            </w:pPr>
            <w:r w:rsidRPr="004422D2">
              <w:rPr>
                <w:rFonts w:cstheme="minorHAnsi"/>
                <w:sz w:val="32"/>
                <w:szCs w:val="24"/>
              </w:rPr>
              <w:t>You may want to c</w:t>
            </w:r>
            <w:r w:rsidRPr="004422D2">
              <w:rPr>
                <w:rFonts w:cstheme="minorHAnsi"/>
                <w:sz w:val="32"/>
                <w:szCs w:val="24"/>
              </w:rPr>
              <w:t xml:space="preserve">hoose an activity from </w:t>
            </w:r>
            <w:r w:rsidRPr="004422D2">
              <w:rPr>
                <w:rFonts w:cstheme="minorHAnsi"/>
                <w:sz w:val="32"/>
                <w:szCs w:val="24"/>
              </w:rPr>
              <w:t>the pack to complete linked to our topic.</w:t>
            </w:r>
          </w:p>
          <w:p w14:paraId="2FD939E2" w14:textId="56A2EB99" w:rsidR="009F01A8" w:rsidRPr="004422D2" w:rsidRDefault="00117C9C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2"/>
                <w:szCs w:val="24"/>
              </w:rPr>
              <w:t>Relax with a book, watch a TV pro</w:t>
            </w:r>
            <w:r w:rsidR="009F01A8" w:rsidRPr="004422D2">
              <w:rPr>
                <w:rFonts w:cstheme="minorHAnsi"/>
                <w:sz w:val="32"/>
                <w:szCs w:val="24"/>
              </w:rPr>
              <w:t>gramme or play a board game</w:t>
            </w:r>
            <w:r w:rsidR="009F01A8" w:rsidRPr="004422D2">
              <w:rPr>
                <w:rFonts w:cstheme="minorHAnsi"/>
                <w:sz w:val="36"/>
                <w:szCs w:val="36"/>
              </w:rPr>
              <w:t>.</w:t>
            </w:r>
          </w:p>
        </w:tc>
      </w:tr>
      <w:tr w:rsidR="00117C9C" w:rsidRPr="004422D2" w14:paraId="3FF199B2" w14:textId="77777777" w:rsidTr="00117C9C">
        <w:trPr>
          <w:trHeight w:val="1837"/>
        </w:trPr>
        <w:tc>
          <w:tcPr>
            <w:tcW w:w="5391" w:type="dxa"/>
          </w:tcPr>
          <w:p w14:paraId="5FC8844F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2A88C44F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5BDFDCF8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3:00 – 4:00pm</w:t>
            </w:r>
          </w:p>
        </w:tc>
        <w:tc>
          <w:tcPr>
            <w:tcW w:w="5391" w:type="dxa"/>
          </w:tcPr>
          <w:p w14:paraId="362D00DE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77871844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14BADDD2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Fresh Air</w:t>
            </w:r>
          </w:p>
        </w:tc>
        <w:tc>
          <w:tcPr>
            <w:tcW w:w="5391" w:type="dxa"/>
          </w:tcPr>
          <w:p w14:paraId="5FDC712B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7456" behindDoc="1" locked="0" layoutInCell="1" allowOverlap="1" wp14:anchorId="7FB2BC0D" wp14:editId="06E52933">
                  <wp:simplePos x="0" y="0"/>
                  <wp:positionH relativeFrom="column">
                    <wp:posOffset>570865</wp:posOffset>
                  </wp:positionH>
                  <wp:positionV relativeFrom="paragraph">
                    <wp:posOffset>40005</wp:posOffset>
                  </wp:positionV>
                  <wp:extent cx="2124808" cy="1333500"/>
                  <wp:effectExtent l="0" t="0" r="889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4808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26EE5B16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21291404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sz w:val="36"/>
                <w:szCs w:val="36"/>
              </w:rPr>
              <w:t>Outdoor play or exercise indoors.</w:t>
            </w:r>
          </w:p>
        </w:tc>
      </w:tr>
      <w:tr w:rsidR="00117C9C" w:rsidRPr="004422D2" w14:paraId="06E17B21" w14:textId="77777777" w:rsidTr="00117C9C">
        <w:trPr>
          <w:trHeight w:val="2104"/>
        </w:trPr>
        <w:tc>
          <w:tcPr>
            <w:tcW w:w="5391" w:type="dxa"/>
          </w:tcPr>
          <w:p w14:paraId="32A21D01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103F72F4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6D29A7F8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721DD12C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4:00 – 5:00pm</w:t>
            </w:r>
          </w:p>
          <w:p w14:paraId="7CEE7D64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644D61A2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07A76AE2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3CBC0A36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14E0969B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06FE7BBF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6BDE1425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Electronics Time</w:t>
            </w:r>
          </w:p>
        </w:tc>
        <w:tc>
          <w:tcPr>
            <w:tcW w:w="5391" w:type="dxa"/>
          </w:tcPr>
          <w:p w14:paraId="41B7AD67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8480" behindDoc="1" locked="0" layoutInCell="1" allowOverlap="1" wp14:anchorId="206A415A" wp14:editId="2759D989">
                  <wp:simplePos x="0" y="0"/>
                  <wp:positionH relativeFrom="column">
                    <wp:posOffset>695960</wp:posOffset>
                  </wp:positionH>
                  <wp:positionV relativeFrom="paragraph">
                    <wp:posOffset>200660</wp:posOffset>
                  </wp:positionV>
                  <wp:extent cx="1943100" cy="135255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3E8419DE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6CE11E21" w14:textId="77777777" w:rsidR="00117C9C" w:rsidRPr="004422D2" w:rsidRDefault="00117C9C" w:rsidP="00117C9C">
            <w:pPr>
              <w:jc w:val="center"/>
              <w:rPr>
                <w:rFonts w:cstheme="minorHAnsi"/>
                <w:sz w:val="36"/>
                <w:szCs w:val="36"/>
                <w:u w:val="single"/>
              </w:rPr>
            </w:pPr>
            <w:r w:rsidRPr="004422D2">
              <w:rPr>
                <w:rFonts w:cstheme="minorHAnsi"/>
                <w:sz w:val="36"/>
                <w:szCs w:val="36"/>
                <w:u w:val="single"/>
              </w:rPr>
              <w:t>Supervised Electronics</w:t>
            </w:r>
          </w:p>
          <w:p w14:paraId="134DD8F1" w14:textId="77777777" w:rsidR="00117C9C" w:rsidRPr="004422D2" w:rsidRDefault="00117C9C" w:rsidP="00117C9C">
            <w:pPr>
              <w:jc w:val="center"/>
              <w:rPr>
                <w:rFonts w:cstheme="minorHAnsi"/>
                <w:sz w:val="36"/>
                <w:szCs w:val="36"/>
                <w:u w:val="single"/>
              </w:rPr>
            </w:pPr>
          </w:p>
          <w:p w14:paraId="2C886041" w14:textId="4A9DA84A" w:rsidR="00117C9C" w:rsidRPr="004422D2" w:rsidRDefault="00117C9C" w:rsidP="009F01A8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>Supe</w:t>
            </w:r>
            <w:r w:rsidR="009F01A8" w:rsidRPr="004422D2">
              <w:rPr>
                <w:rFonts w:cstheme="minorHAnsi"/>
                <w:sz w:val="36"/>
                <w:szCs w:val="36"/>
              </w:rPr>
              <w:t>rvised educational games/apps.</w:t>
            </w:r>
          </w:p>
        </w:tc>
      </w:tr>
      <w:tr w:rsidR="00117C9C" w:rsidRPr="004422D2" w14:paraId="19989ACA" w14:textId="77777777" w:rsidTr="00117C9C">
        <w:trPr>
          <w:trHeight w:val="2540"/>
        </w:trPr>
        <w:tc>
          <w:tcPr>
            <w:tcW w:w="5391" w:type="dxa"/>
          </w:tcPr>
          <w:p w14:paraId="133D487B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</w:p>
          <w:p w14:paraId="31123F98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5:00 – 6:00pm</w:t>
            </w:r>
          </w:p>
          <w:p w14:paraId="241E8ACE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42BFB97B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03B89CF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1722BA25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Tea Time</w:t>
            </w:r>
          </w:p>
        </w:tc>
        <w:tc>
          <w:tcPr>
            <w:tcW w:w="5391" w:type="dxa"/>
          </w:tcPr>
          <w:p w14:paraId="2A4BDF28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70528" behindDoc="1" locked="0" layoutInCell="1" allowOverlap="1" wp14:anchorId="3CFB2D51" wp14:editId="0B066062">
                  <wp:simplePos x="0" y="0"/>
                  <wp:positionH relativeFrom="column">
                    <wp:posOffset>1544320</wp:posOffset>
                  </wp:positionH>
                  <wp:positionV relativeFrom="paragraph">
                    <wp:posOffset>109855</wp:posOffset>
                  </wp:positionV>
                  <wp:extent cx="1437272" cy="116205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7272" cy="116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9504" behindDoc="1" locked="0" layoutInCell="1" allowOverlap="1" wp14:anchorId="0EAC4EEB" wp14:editId="035C5382">
                  <wp:simplePos x="0" y="0"/>
                  <wp:positionH relativeFrom="margin">
                    <wp:posOffset>10160</wp:posOffset>
                  </wp:positionH>
                  <wp:positionV relativeFrom="paragraph">
                    <wp:posOffset>205105</wp:posOffset>
                  </wp:positionV>
                  <wp:extent cx="1657350" cy="1116654"/>
                  <wp:effectExtent l="0" t="0" r="0" b="762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1166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3BBCC079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330AB9C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0D346EB8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2F8843AA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Have tea and then relax and prepare for bed/story time. </w:t>
            </w:r>
          </w:p>
        </w:tc>
      </w:tr>
    </w:tbl>
    <w:p w14:paraId="192DBA19" w14:textId="0A490C47" w:rsidR="00117C9C" w:rsidRDefault="00117C9C"/>
    <w:p w14:paraId="6E0E4C47" w14:textId="77777777" w:rsidR="004422D2" w:rsidRDefault="004422D2" w:rsidP="00117C9C">
      <w:pPr>
        <w:rPr>
          <w:rFonts w:ascii="SassoonCRInfant" w:hAnsi="SassoonCRInfant"/>
          <w:color w:val="0070C0"/>
          <w:sz w:val="44"/>
        </w:rPr>
      </w:pPr>
    </w:p>
    <w:p w14:paraId="3E9277EE" w14:textId="37525EDE" w:rsidR="00117C9C" w:rsidRDefault="00117C9C" w:rsidP="00117C9C">
      <w:pPr>
        <w:rPr>
          <w:rFonts w:ascii="SassoonCRInfant" w:hAnsi="SassoonCRInfant"/>
          <w:color w:val="0070C0"/>
          <w:sz w:val="44"/>
        </w:rPr>
      </w:pPr>
      <w:bookmarkStart w:id="0" w:name="_GoBack"/>
      <w:bookmarkEnd w:id="0"/>
      <w:r>
        <w:rPr>
          <w:rFonts w:ascii="SassoonCRInfant" w:hAnsi="SassoonCRInfant"/>
          <w:color w:val="0070C0"/>
          <w:sz w:val="44"/>
        </w:rPr>
        <w:lastRenderedPageBreak/>
        <w:t>Exercise Ideas</w:t>
      </w:r>
    </w:p>
    <w:p w14:paraId="0883967F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Jump on trampoline</w:t>
      </w:r>
    </w:p>
    <w:p w14:paraId="3B314620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Climbing activities</w:t>
      </w:r>
    </w:p>
    <w:p w14:paraId="6C5C181B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Ride a scooter or bike</w:t>
      </w:r>
    </w:p>
    <w:p w14:paraId="2415C5E3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Running/jumping games</w:t>
      </w:r>
    </w:p>
    <w:p w14:paraId="72555587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 xml:space="preserve">Create a ‘Go Noodle’ account it is free and has lots of fun and free physical activities: </w:t>
      </w:r>
      <w:hyperlink r:id="rId17" w:history="1">
        <w:r w:rsidRPr="00FC7A79">
          <w:rPr>
            <w:rStyle w:val="Hyperlink"/>
            <w:rFonts w:ascii="SassoonCRInfant" w:hAnsi="SassoonCRInfant"/>
          </w:rPr>
          <w:t>https://www.gonoodle.com/</w:t>
        </w:r>
      </w:hyperlink>
    </w:p>
    <w:p w14:paraId="4EBF017F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Dance along to a ‘Just Dance’ video on YouTube.</w:t>
      </w:r>
    </w:p>
    <w:p w14:paraId="10A93CE2" w14:textId="77777777" w:rsidR="00117C9C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Jack Hartmann Kids Music Channel on YouTube</w:t>
      </w:r>
      <w:r>
        <w:rPr>
          <w:rFonts w:ascii="SassoonCRInfant" w:hAnsi="SassoonCRInfant"/>
        </w:rPr>
        <w:t>.</w:t>
      </w:r>
    </w:p>
    <w:p w14:paraId="4791521D" w14:textId="77777777" w:rsidR="00117C9C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>
        <w:rPr>
          <w:rFonts w:ascii="SassoonCRInfant" w:hAnsi="SassoonCRInfant"/>
        </w:rPr>
        <w:t>Kids Yoga on YouTube</w:t>
      </w:r>
    </w:p>
    <w:p w14:paraId="2D07FC3A" w14:textId="77777777" w:rsidR="00117C9C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>
        <w:rPr>
          <w:rFonts w:ascii="SassoonCRInfant" w:hAnsi="SassoonCRInfant"/>
        </w:rPr>
        <w:t xml:space="preserve">Cosmic Kids Yoga </w:t>
      </w:r>
      <w:hyperlink r:id="rId18" w:history="1">
        <w:r w:rsidRPr="000D5279">
          <w:rPr>
            <w:rStyle w:val="Hyperlink"/>
            <w:rFonts w:ascii="SassoonCRInfant" w:hAnsi="SassoonCRInfant"/>
          </w:rPr>
          <w:t>www.cosmickidsyoga.com</w:t>
        </w:r>
      </w:hyperlink>
      <w:r>
        <w:rPr>
          <w:rFonts w:ascii="SassoonCRInfant" w:hAnsi="SassoonCRInfant"/>
        </w:rPr>
        <w:t xml:space="preserve"> </w:t>
      </w:r>
    </w:p>
    <w:p w14:paraId="266400CF" w14:textId="77777777" w:rsidR="00117C9C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>
        <w:rPr>
          <w:rFonts w:ascii="SassoonCRInfant" w:hAnsi="SassoonCRInfant"/>
        </w:rPr>
        <w:t xml:space="preserve">Play Dough/Playdough gym videos on </w:t>
      </w:r>
      <w:proofErr w:type="spellStart"/>
      <w:r>
        <w:rPr>
          <w:rFonts w:ascii="SassoonCRInfant" w:hAnsi="SassoonCRInfant"/>
        </w:rPr>
        <w:t>youtube</w:t>
      </w:r>
      <w:proofErr w:type="spellEnd"/>
      <w:r>
        <w:rPr>
          <w:rFonts w:ascii="SassoonCRInfant" w:hAnsi="SassoonCRInfant"/>
        </w:rPr>
        <w:t>.</w:t>
      </w:r>
    </w:p>
    <w:p w14:paraId="657FC077" w14:textId="77777777" w:rsidR="00117C9C" w:rsidRPr="009141C1" w:rsidRDefault="00117C9C" w:rsidP="00117C9C">
      <w:pPr>
        <w:pStyle w:val="ListParagraph"/>
        <w:widowControl w:val="0"/>
        <w:numPr>
          <w:ilvl w:val="0"/>
          <w:numId w:val="3"/>
        </w:numPr>
        <w:spacing w:after="0"/>
        <w:rPr>
          <w:rFonts w:ascii="SassoonCRInfant" w:hAnsi="SassoonCRInfant"/>
        </w:rPr>
      </w:pPr>
      <w:r w:rsidRPr="009141C1">
        <w:rPr>
          <w:rFonts w:ascii="SassoonCRInfant" w:hAnsi="SassoonCRInfant"/>
        </w:rPr>
        <w:t>5 a day-login</w:t>
      </w:r>
      <w:r w:rsidRPr="009141C1">
        <w:rPr>
          <w:rFonts w:ascii="Arial" w:hAnsi="Arial" w:cs="Arial"/>
          <w:color w:val="FF0000"/>
          <w:sz w:val="20"/>
          <w:szCs w:val="20"/>
          <w:bdr w:val="none" w:sz="0" w:space="0" w:color="auto" w:frame="1"/>
        </w:rPr>
        <w:t xml:space="preserve"> USERNAME: 5-a-dayAtHome    </w:t>
      </w:r>
    </w:p>
    <w:p w14:paraId="71078911" w14:textId="77777777" w:rsidR="00117C9C" w:rsidRDefault="00117C9C" w:rsidP="00117C9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323130"/>
          <w:sz w:val="23"/>
          <w:szCs w:val="23"/>
        </w:rPr>
      </w:pPr>
      <w:r>
        <w:rPr>
          <w:rFonts w:ascii="Arial" w:hAnsi="Arial" w:cs="Arial"/>
          <w:color w:val="FF0000"/>
          <w:sz w:val="20"/>
          <w:szCs w:val="20"/>
          <w:bdr w:val="none" w:sz="0" w:space="0" w:color="auto" w:frame="1"/>
        </w:rPr>
        <w:t xml:space="preserve">                                         PASSWORD: AtHome123</w:t>
      </w:r>
    </w:p>
    <w:p w14:paraId="4108C53D" w14:textId="77777777" w:rsidR="00117C9C" w:rsidRDefault="00117C9C" w:rsidP="00117C9C">
      <w:pPr>
        <w:rPr>
          <w:rFonts w:ascii="SassoonCRInfant" w:hAnsi="SassoonCRInfant"/>
          <w:sz w:val="44"/>
        </w:rPr>
      </w:pPr>
    </w:p>
    <w:p w14:paraId="240C1ACC" w14:textId="310C88BC" w:rsidR="00AF5072" w:rsidRPr="00117C9C" w:rsidRDefault="00F6417D" w:rsidP="00117C9C">
      <w:pPr>
        <w:tabs>
          <w:tab w:val="left" w:pos="1795"/>
        </w:tabs>
        <w:rPr>
          <w:rFonts w:ascii="SassoonCRInfant" w:hAnsi="SassoonCRInfant"/>
          <w:sz w:val="44"/>
        </w:rPr>
      </w:pPr>
    </w:p>
    <w:sectPr w:rsidR="00AF5072" w:rsidRPr="00117C9C" w:rsidSect="003219ED">
      <w:footerReference w:type="default" r:id="rId19"/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0899B" w14:textId="77777777" w:rsidR="00F6417D" w:rsidRDefault="00F6417D" w:rsidP="00E82373">
      <w:pPr>
        <w:spacing w:after="0" w:line="240" w:lineRule="auto"/>
      </w:pPr>
      <w:r>
        <w:separator/>
      </w:r>
    </w:p>
  </w:endnote>
  <w:endnote w:type="continuationSeparator" w:id="0">
    <w:p w14:paraId="086AFA1B" w14:textId="77777777" w:rsidR="00F6417D" w:rsidRDefault="00F6417D" w:rsidP="00E82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ssoonCRInfant">
    <w:altName w:val="Corbel"/>
    <w:charset w:val="00"/>
    <w:family w:val="auto"/>
    <w:pitch w:val="variable"/>
    <w:sig w:usb0="00000001" w:usb1="1000204A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93A62" w14:textId="625DD635" w:rsidR="00E82373" w:rsidRDefault="009141C1">
    <w:pPr>
      <w:pStyle w:val="Footer"/>
    </w:pPr>
    <w:r w:rsidRPr="004422D2">
      <w:rPr>
        <w:noProof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44EFAA96" wp14:editId="3ED15192">
          <wp:simplePos x="0" y="0"/>
          <wp:positionH relativeFrom="page">
            <wp:posOffset>724395</wp:posOffset>
          </wp:positionH>
          <wp:positionV relativeFrom="paragraph">
            <wp:posOffset>-676588</wp:posOffset>
          </wp:positionV>
          <wp:extent cx="1196340" cy="1212215"/>
          <wp:effectExtent l="0" t="0" r="3810" b="6985"/>
          <wp:wrapSquare wrapText="bothSides"/>
          <wp:docPr id="23" name="Picture 23" descr="fox%20logo%20lar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x%20logo%20large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6340" cy="12122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E9248E" w14:textId="77777777" w:rsidR="00F6417D" w:rsidRDefault="00F6417D" w:rsidP="00E82373">
      <w:pPr>
        <w:spacing w:after="0" w:line="240" w:lineRule="auto"/>
      </w:pPr>
      <w:r>
        <w:separator/>
      </w:r>
    </w:p>
  </w:footnote>
  <w:footnote w:type="continuationSeparator" w:id="0">
    <w:p w14:paraId="1D8FD2E5" w14:textId="77777777" w:rsidR="00F6417D" w:rsidRDefault="00F6417D" w:rsidP="00E823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14BA6"/>
    <w:multiLevelType w:val="hybridMultilevel"/>
    <w:tmpl w:val="43DCC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340C8"/>
    <w:multiLevelType w:val="hybridMultilevel"/>
    <w:tmpl w:val="0BFE69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Y3NzI0tzQ3NzVR0lEKTi0uzszPAykwqgUAVuo6DCwAAAA="/>
  </w:docVars>
  <w:rsids>
    <w:rsidRoot w:val="003219ED"/>
    <w:rsid w:val="00034EF1"/>
    <w:rsid w:val="0008338B"/>
    <w:rsid w:val="000D71DC"/>
    <w:rsid w:val="00117C9C"/>
    <w:rsid w:val="00205A32"/>
    <w:rsid w:val="002152AE"/>
    <w:rsid w:val="002A3276"/>
    <w:rsid w:val="002E4A69"/>
    <w:rsid w:val="002F0858"/>
    <w:rsid w:val="003219ED"/>
    <w:rsid w:val="003D4297"/>
    <w:rsid w:val="004422D2"/>
    <w:rsid w:val="004F2FF0"/>
    <w:rsid w:val="006B7B38"/>
    <w:rsid w:val="007149C9"/>
    <w:rsid w:val="00817FD5"/>
    <w:rsid w:val="008449C8"/>
    <w:rsid w:val="00856D81"/>
    <w:rsid w:val="009141C1"/>
    <w:rsid w:val="009F01A8"/>
    <w:rsid w:val="00A2155D"/>
    <w:rsid w:val="00A41944"/>
    <w:rsid w:val="00B858BB"/>
    <w:rsid w:val="00B9202B"/>
    <w:rsid w:val="00E57D17"/>
    <w:rsid w:val="00E81CC9"/>
    <w:rsid w:val="00E82373"/>
    <w:rsid w:val="00E96EB4"/>
    <w:rsid w:val="00F6417D"/>
    <w:rsid w:val="00FC7A79"/>
    <w:rsid w:val="1ACA8321"/>
    <w:rsid w:val="63B3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558F4"/>
  <w15:chartTrackingRefBased/>
  <w15:docId w15:val="{77153607-F6C2-4EEF-980F-0E1AE96FE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1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7D17"/>
    <w:pPr>
      <w:spacing w:after="200" w:line="276" w:lineRule="auto"/>
      <w:ind w:left="720"/>
      <w:contextualSpacing/>
    </w:pPr>
    <w:rPr>
      <w:rFonts w:cstheme="minorHAnsi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5A3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823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373"/>
  </w:style>
  <w:style w:type="paragraph" w:styleId="Footer">
    <w:name w:val="footer"/>
    <w:basedOn w:val="Normal"/>
    <w:link w:val="FooterChar"/>
    <w:uiPriority w:val="99"/>
    <w:unhideWhenUsed/>
    <w:rsid w:val="00E823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373"/>
  </w:style>
  <w:style w:type="paragraph" w:styleId="NormalWeb">
    <w:name w:val="Normal (Web)"/>
    <w:basedOn w:val="Normal"/>
    <w:uiPriority w:val="99"/>
    <w:semiHidden/>
    <w:unhideWhenUsed/>
    <w:rsid w:val="00914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9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://www.cosmickidsyoga.com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gonoodle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nley Campus</Company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Duxbury</dc:creator>
  <cp:keywords/>
  <dc:description/>
  <cp:lastModifiedBy>home</cp:lastModifiedBy>
  <cp:revision>3</cp:revision>
  <dcterms:created xsi:type="dcterms:W3CDTF">2020-03-19T10:55:00Z</dcterms:created>
  <dcterms:modified xsi:type="dcterms:W3CDTF">2020-03-24T19:38:00Z</dcterms:modified>
</cp:coreProperties>
</file>